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9CE72F0" w14:textId="12B46345" w:rsidR="005A5D4D" w:rsidRDefault="005A5D4D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5A5D4D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OUTSIDE </w:t>
      </w:r>
      <w:r w:rsidR="00E82251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PRESSURE </w:t>
      </w:r>
      <w:r w:rsidR="00E6651E">
        <w:rPr>
          <w:rFonts w:ascii="Calibri" w:eastAsia="Calibri" w:hAnsi="Calibri" w:cs="Calibri"/>
          <w:color w:val="017564"/>
          <w:w w:val="105"/>
          <w:sz w:val="28"/>
          <w:lang w:val="en-US"/>
        </w:rPr>
        <w:t>VENT</w:t>
      </w:r>
    </w:p>
    <w:p w14:paraId="6A714E0C" w14:textId="5074D6FF" w:rsidR="00391455" w:rsidRDefault="00E82251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OPV</w:t>
      </w:r>
      <w:r w:rsidR="00C333D5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0D980F1" w14:textId="2D510A16" w:rsidR="005A5D4D" w:rsidRDefault="005A5D4D" w:rsidP="00D501B2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5A5D4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single point outside </w:t>
      </w:r>
      <w:r w:rsidR="00E8225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essure port is used to sample outside air pressure and supply pressure sensor</w:t>
      </w:r>
      <w:r w:rsidRPr="005A5D4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. </w:t>
      </w:r>
    </w:p>
    <w:p w14:paraId="0F5E9CF7" w14:textId="705BE7D3" w:rsidR="00AE3CA4" w:rsidRPr="00D501B2" w:rsidRDefault="00391455" w:rsidP="00D501B2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D501B2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4BE66D87" w14:textId="18FCB46D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Multiple mounting options</w:t>
      </w:r>
    </w:p>
    <w:p w14:paraId="31A2898C" w14:textId="76E9AA11" w:rsidR="00E6651E" w:rsidRDefault="00E6651E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Available with top or rear wiring access hole</w:t>
      </w:r>
    </w:p>
    <w:p w14:paraId="7E8D05AF" w14:textId="329354DD" w:rsidR="00E82251" w:rsidRDefault="00E82251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Barbed fitting for hose connection</w:t>
      </w:r>
    </w:p>
    <w:p w14:paraId="0669AA45" w14:textId="77777777" w:rsidR="007959EB" w:rsidRDefault="007959EB" w:rsidP="00F227BF">
      <w:pPr>
        <w:pStyle w:val="ListParagraph"/>
        <w:jc w:val="both"/>
        <w:rPr>
          <w:color w:val="7F7F7F" w:themeColor="text1" w:themeTint="80"/>
        </w:rPr>
      </w:pPr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3FDC69B2" w14:textId="05CFA3B7" w:rsidR="004E3C65" w:rsidRDefault="004E3C65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1973502D" w:rsidR="004E3C65" w:rsidRDefault="004E3C65" w:rsidP="004E3C65">
      <w:pPr>
        <w:jc w:val="both"/>
        <w:rPr>
          <w:color w:val="7F7F7F" w:themeColor="text1" w:themeTint="80"/>
        </w:rPr>
      </w:pPr>
    </w:p>
    <w:p w14:paraId="77D7815F" w14:textId="218B0E1A" w:rsidR="004E3C65" w:rsidRDefault="004E3C65" w:rsidP="004E3C65">
      <w:pPr>
        <w:jc w:val="both"/>
        <w:rPr>
          <w:color w:val="7F7F7F" w:themeColor="text1" w:themeTint="80"/>
        </w:rPr>
      </w:pPr>
    </w:p>
    <w:p w14:paraId="6EA8C732" w14:textId="5BEEBB81" w:rsidR="004E3C65" w:rsidRDefault="004E3C65" w:rsidP="004E3C65">
      <w:pPr>
        <w:jc w:val="both"/>
        <w:rPr>
          <w:color w:val="7F7F7F" w:themeColor="text1" w:themeTint="80"/>
        </w:rPr>
      </w:pPr>
    </w:p>
    <w:p w14:paraId="709C24E5" w14:textId="314047A6" w:rsidR="004E3C65" w:rsidRDefault="004E3C65" w:rsidP="004E3C65">
      <w:pPr>
        <w:jc w:val="both"/>
        <w:rPr>
          <w:color w:val="7F7F7F" w:themeColor="text1" w:themeTint="80"/>
        </w:rPr>
      </w:pPr>
    </w:p>
    <w:p w14:paraId="0A0978DC" w14:textId="286E4353" w:rsidR="004E3C65" w:rsidRDefault="004E3C65" w:rsidP="004E3C65">
      <w:pPr>
        <w:jc w:val="both"/>
        <w:rPr>
          <w:color w:val="7F7F7F" w:themeColor="text1" w:themeTint="80"/>
        </w:rPr>
      </w:pPr>
    </w:p>
    <w:p w14:paraId="291991DC" w14:textId="4B6B1AAA" w:rsidR="004E3C65" w:rsidRDefault="00E846FE" w:rsidP="004E3C65">
      <w:p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br/>
      </w:r>
    </w:p>
    <w:p w14:paraId="66EACA17" w14:textId="61C06B3E" w:rsidR="00E846FE" w:rsidRDefault="00E846FE" w:rsidP="004E3C65">
      <w:pPr>
        <w:jc w:val="both"/>
        <w:rPr>
          <w:color w:val="7F7F7F" w:themeColor="text1" w:themeTint="80"/>
        </w:rPr>
      </w:pPr>
    </w:p>
    <w:p w14:paraId="2DDF175F" w14:textId="629055ED" w:rsidR="005A5D4D" w:rsidRDefault="005A5D4D" w:rsidP="004E3C65">
      <w:pPr>
        <w:jc w:val="both"/>
        <w:rPr>
          <w:color w:val="7F7F7F" w:themeColor="text1" w:themeTint="80"/>
        </w:rPr>
      </w:pPr>
    </w:p>
    <w:p w14:paraId="563D4AB3" w14:textId="08679A8F" w:rsidR="005A5D4D" w:rsidRDefault="005A5D4D" w:rsidP="004E3C65">
      <w:pPr>
        <w:jc w:val="both"/>
        <w:rPr>
          <w:color w:val="7F7F7F" w:themeColor="text1" w:themeTint="80"/>
        </w:rPr>
      </w:pPr>
    </w:p>
    <w:p w14:paraId="09A11826" w14:textId="04282620" w:rsidR="005A5D4D" w:rsidRDefault="005A5D4D" w:rsidP="004E3C65">
      <w:pPr>
        <w:jc w:val="both"/>
        <w:rPr>
          <w:color w:val="7F7F7F" w:themeColor="text1" w:themeTint="80"/>
        </w:rPr>
      </w:pPr>
    </w:p>
    <w:p w14:paraId="134B5592" w14:textId="4C1E8181" w:rsidR="005A5D4D" w:rsidRDefault="005A5D4D" w:rsidP="004E3C65">
      <w:pPr>
        <w:jc w:val="both"/>
        <w:rPr>
          <w:color w:val="7F7F7F" w:themeColor="text1" w:themeTint="80"/>
        </w:rPr>
      </w:pPr>
    </w:p>
    <w:p w14:paraId="495B05EF" w14:textId="43FF7405" w:rsidR="005A5D4D" w:rsidRDefault="005A5D4D" w:rsidP="004E3C65">
      <w:pPr>
        <w:jc w:val="both"/>
        <w:rPr>
          <w:color w:val="7F7F7F" w:themeColor="text1" w:themeTint="80"/>
        </w:rPr>
      </w:pPr>
    </w:p>
    <w:p w14:paraId="3A12C79F" w14:textId="7D80F680" w:rsidR="005A5D4D" w:rsidRDefault="005A5D4D" w:rsidP="004E3C65">
      <w:pPr>
        <w:jc w:val="both"/>
        <w:rPr>
          <w:color w:val="7F7F7F" w:themeColor="text1" w:themeTint="80"/>
        </w:rPr>
      </w:pPr>
    </w:p>
    <w:p w14:paraId="577D813D" w14:textId="04D3DB01" w:rsidR="005A5D4D" w:rsidRDefault="005A5D4D" w:rsidP="004E3C65">
      <w:pPr>
        <w:jc w:val="both"/>
        <w:rPr>
          <w:color w:val="7F7F7F" w:themeColor="text1" w:themeTint="80"/>
        </w:rPr>
      </w:pPr>
    </w:p>
    <w:p w14:paraId="4E8560AC" w14:textId="77777777" w:rsidR="005A5D4D" w:rsidRDefault="005A5D4D" w:rsidP="004E3C65">
      <w:pPr>
        <w:jc w:val="both"/>
        <w:rPr>
          <w:color w:val="7F7F7F" w:themeColor="text1" w:themeTint="80"/>
        </w:rPr>
      </w:pPr>
    </w:p>
    <w:p w14:paraId="3AB37871" w14:textId="12206BC2" w:rsidR="00E846FE" w:rsidRDefault="00E846FE" w:rsidP="004E3C65">
      <w:pPr>
        <w:jc w:val="both"/>
        <w:rPr>
          <w:color w:val="7F7F7F" w:themeColor="text1" w:themeTint="80"/>
        </w:rPr>
      </w:pPr>
    </w:p>
    <w:p w14:paraId="00D2A9C0" w14:textId="2CC6EE09" w:rsidR="00E846FE" w:rsidRDefault="00E846FE" w:rsidP="004E3C65">
      <w:pPr>
        <w:jc w:val="both"/>
        <w:rPr>
          <w:color w:val="7F7F7F" w:themeColor="text1" w:themeTint="80"/>
        </w:rPr>
      </w:pPr>
    </w:p>
    <w:p w14:paraId="66A6AD74" w14:textId="23592CD9" w:rsidR="00E846FE" w:rsidRDefault="00E846FE" w:rsidP="004E3C65">
      <w:pPr>
        <w:jc w:val="both"/>
        <w:rPr>
          <w:color w:val="7F7F7F" w:themeColor="text1" w:themeTint="80"/>
        </w:rPr>
      </w:pPr>
    </w:p>
    <w:p w14:paraId="2F1A39A1" w14:textId="1C21A331" w:rsidR="00E846FE" w:rsidRDefault="00E846FE" w:rsidP="004E3C65">
      <w:pPr>
        <w:jc w:val="both"/>
        <w:rPr>
          <w:color w:val="7F7F7F" w:themeColor="text1" w:themeTint="80"/>
        </w:rPr>
      </w:pPr>
    </w:p>
    <w:p w14:paraId="517E5023" w14:textId="77777777" w:rsidR="00E846FE" w:rsidRPr="004E3C65" w:rsidRDefault="00E846FE" w:rsidP="004E3C65">
      <w:pPr>
        <w:jc w:val="both"/>
        <w:rPr>
          <w:color w:val="7F7F7F" w:themeColor="text1" w:themeTint="80"/>
        </w:rPr>
      </w:pPr>
    </w:p>
    <w:p w14:paraId="23B0EB01" w14:textId="0C4A1D6D" w:rsidR="00171764" w:rsidRDefault="00171764" w:rsidP="00171764">
      <w:pPr>
        <w:jc w:val="both"/>
        <w:rPr>
          <w:color w:val="7F7F7F" w:themeColor="text1" w:themeTint="80"/>
        </w:rPr>
      </w:pPr>
    </w:p>
    <w:p w14:paraId="41CF8374" w14:textId="7ADC5B63" w:rsidR="0043200B" w:rsidRPr="00B522E3" w:rsidRDefault="00612D5A" w:rsidP="00B522E3">
      <w:pPr>
        <w:widowControl/>
        <w:spacing w:line="259" w:lineRule="auto"/>
        <w:ind w:left="1"/>
        <w:rPr>
          <w:rFonts w:asciiTheme="minorHAnsi" w:eastAsia="Myriad CAD" w:hAnsiTheme="minorHAnsi" w:cs="Myriad CAD"/>
          <w:color w:val="007464"/>
          <w:sz w:val="18"/>
          <w:szCs w:val="18"/>
          <w:lang w:val="en-CA" w:eastAsia="en-CA"/>
        </w:rPr>
      </w:pPr>
      <w:r w:rsidRPr="00B522E3">
        <w:rPr>
          <w:rFonts w:asciiTheme="minorHAnsi" w:eastAsia="Myriad CAD" w:hAnsiTheme="minorHAnsi" w:cs="Myriad CAD"/>
          <w:color w:val="007464"/>
          <w:sz w:val="18"/>
          <w:szCs w:val="18"/>
          <w:lang w:val="en-CA" w:eastAsia="en-CA"/>
        </w:rPr>
        <w:t>SPECIFICATIONS</w:t>
      </w:r>
    </w:p>
    <w:tbl>
      <w:tblPr>
        <w:tblStyle w:val="TableGrid3"/>
        <w:tblpPr w:vertAnchor="text" w:horzAnchor="margin" w:tblpY="827"/>
        <w:tblOverlap w:val="never"/>
        <w:tblW w:w="11052" w:type="dxa"/>
        <w:tblInd w:w="0" w:type="dxa"/>
        <w:tblCellMar>
          <w:top w:w="20" w:type="dxa"/>
          <w:left w:w="51" w:type="dxa"/>
          <w:right w:w="115" w:type="dxa"/>
        </w:tblCellMar>
        <w:tblLook w:val="04A0" w:firstRow="1" w:lastRow="0" w:firstColumn="1" w:lastColumn="0" w:noHBand="0" w:noVBand="1"/>
      </w:tblPr>
      <w:tblGrid>
        <w:gridCol w:w="2830"/>
        <w:gridCol w:w="8222"/>
      </w:tblGrid>
      <w:tr w:rsidR="00300EDB" w:rsidRPr="005A5D4D" w14:paraId="5E9A8665" w14:textId="77777777" w:rsidTr="00300EDB">
        <w:trPr>
          <w:trHeight w:val="33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73B736A1" w14:textId="77777777" w:rsidR="00300EDB" w:rsidRPr="005A5D4D" w:rsidRDefault="00300EDB" w:rsidP="00300EDB">
            <w:pPr>
              <w:widowControl/>
              <w:spacing w:line="259" w:lineRule="auto"/>
              <w:ind w:left="3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FFFEFD"/>
                <w:sz w:val="18"/>
                <w:szCs w:val="18"/>
                <w:lang w:val="en-CA"/>
              </w:rPr>
              <w:t>SPECIFICATIONS</w:t>
            </w:r>
          </w:p>
        </w:tc>
        <w:tc>
          <w:tcPr>
            <w:tcW w:w="8222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56B7A750" w14:textId="77777777" w:rsidR="00300EDB" w:rsidRPr="005A5D4D" w:rsidRDefault="00300EDB" w:rsidP="00300EDB">
            <w:pPr>
              <w:widowControl/>
              <w:spacing w:after="160"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</w:p>
        </w:tc>
      </w:tr>
      <w:tr w:rsidR="00300EDB" w:rsidRPr="005A5D4D" w14:paraId="0FF60948" w14:textId="77777777" w:rsidTr="00300EDB">
        <w:trPr>
          <w:trHeight w:val="213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auto"/>
          </w:tcPr>
          <w:p w14:paraId="6922C4D4" w14:textId="77777777" w:rsidR="00300EDB" w:rsidRPr="005A5D4D" w:rsidRDefault="00300EDB" w:rsidP="00300EDB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300EDB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HOSE FITTING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auto"/>
          </w:tcPr>
          <w:p w14:paraId="75E5E7AF" w14:textId="77777777" w:rsidR="00300EDB" w:rsidRPr="005A5D4D" w:rsidRDefault="00300EDB" w:rsidP="00300EDB">
            <w:pPr>
              <w:widowControl/>
              <w:spacing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300EDB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Barbed fitting, min 3/16” ID tubing</w:t>
            </w:r>
          </w:p>
        </w:tc>
      </w:tr>
      <w:tr w:rsidR="00300EDB" w:rsidRPr="005A5D4D" w14:paraId="5C557138" w14:textId="77777777" w:rsidTr="00300EDB">
        <w:trPr>
          <w:trHeight w:val="212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auto"/>
          </w:tcPr>
          <w:p w14:paraId="6CCEC76D" w14:textId="77777777" w:rsidR="00300EDB" w:rsidRPr="005A5D4D" w:rsidRDefault="00300EDB" w:rsidP="00300EDB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AMBIENT OPERATING RANGE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auto"/>
          </w:tcPr>
          <w:p w14:paraId="53C58A3F" w14:textId="77777777" w:rsidR="00300EDB" w:rsidRPr="005A5D4D" w:rsidRDefault="00300EDB" w:rsidP="00300EDB">
            <w:pPr>
              <w:widowControl/>
              <w:spacing w:line="259" w:lineRule="auto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-40 to 50°C (-40 to 122°F), 5 to 95 %RH non-condensing</w:t>
            </w:r>
          </w:p>
        </w:tc>
      </w:tr>
      <w:tr w:rsidR="00300EDB" w:rsidRPr="005A5D4D" w14:paraId="52C362B0" w14:textId="77777777" w:rsidTr="00300EDB">
        <w:trPr>
          <w:trHeight w:val="20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auto"/>
          </w:tcPr>
          <w:p w14:paraId="54E5657B" w14:textId="77777777" w:rsidR="00300EDB" w:rsidRPr="00300EDB" w:rsidRDefault="00300EDB" w:rsidP="00300ED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ENCLOSURE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auto"/>
          </w:tcPr>
          <w:p w14:paraId="7BFA7765" w14:textId="0E8BF3A6" w:rsidR="00300EDB" w:rsidRPr="00300EDB" w:rsidRDefault="00300EDB" w:rsidP="00E6651E">
            <w:pPr>
              <w:widowControl/>
              <w:spacing w:line="259" w:lineRule="auto"/>
              <w:ind w:right="1776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Polycarbonate</w:t>
            </w: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 xml:space="preserve">, UL94-V0, IP65 (NEMA 4X) </w:t>
            </w:r>
          </w:p>
        </w:tc>
      </w:tr>
      <w:tr w:rsidR="00300EDB" w:rsidRPr="005A5D4D" w14:paraId="76726FF0" w14:textId="77777777" w:rsidTr="00300EDB">
        <w:trPr>
          <w:trHeight w:val="20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auto"/>
          </w:tcPr>
          <w:p w14:paraId="2CADE3AA" w14:textId="425BE311" w:rsidR="00300EDB" w:rsidRPr="00B522E3" w:rsidRDefault="00E6651E" w:rsidP="00300ED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</w:pPr>
            <w:r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WIRE ACCESS HOLE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auto"/>
          </w:tcPr>
          <w:p w14:paraId="2603AF8D" w14:textId="4E0BB3C5" w:rsidR="00E6651E" w:rsidRPr="00E6651E" w:rsidRDefault="00E6651E" w:rsidP="00E6651E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Rear Entry or Top entry hole for conduit or cable gland. 21.83mm (0.859”) diameter.</w:t>
            </w:r>
          </w:p>
        </w:tc>
      </w:tr>
      <w:tr w:rsidR="00300EDB" w:rsidRPr="005A5D4D" w14:paraId="182A29B8" w14:textId="77777777" w:rsidTr="00300EDB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auto"/>
          </w:tcPr>
          <w:p w14:paraId="4C70876C" w14:textId="77777777" w:rsidR="00300EDB" w:rsidRPr="005A5D4D" w:rsidRDefault="00300EDB" w:rsidP="00300EDB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COUNTRY OF ORIGIN</w:t>
            </w:r>
          </w:p>
        </w:tc>
        <w:tc>
          <w:tcPr>
            <w:tcW w:w="822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auto"/>
          </w:tcPr>
          <w:p w14:paraId="1408296E" w14:textId="77777777" w:rsidR="00300EDB" w:rsidRPr="005A5D4D" w:rsidRDefault="00300EDB" w:rsidP="00300EDB">
            <w:pPr>
              <w:widowControl/>
              <w:spacing w:line="259" w:lineRule="auto"/>
              <w:ind w:left="1"/>
              <w:rPr>
                <w:rFonts w:asciiTheme="minorHAnsi" w:eastAsia="Calibri" w:hAnsiTheme="minorHAnsi" w:cs="Calibri"/>
                <w:color w:val="000000"/>
                <w:sz w:val="18"/>
                <w:szCs w:val="18"/>
                <w:lang w:val="en-CA"/>
              </w:rPr>
            </w:pPr>
            <w:r w:rsidRPr="005A5D4D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Canada</w:t>
            </w:r>
          </w:p>
        </w:tc>
      </w:tr>
    </w:tbl>
    <w:p w14:paraId="6DDEACBE" w14:textId="37A7D506" w:rsidR="00433EC7" w:rsidRDefault="00433EC7" w:rsidP="00D501B2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85B5F8" w14:textId="77777777" w:rsidR="00D353D0" w:rsidRDefault="00D353D0" w:rsidP="00546523">
      <w:r>
        <w:separator/>
      </w:r>
    </w:p>
  </w:endnote>
  <w:endnote w:type="continuationSeparator" w:id="0">
    <w:p w14:paraId="1FF99008" w14:textId="77777777" w:rsidR="00D353D0" w:rsidRDefault="00D353D0" w:rsidP="00546523">
      <w:r>
        <w:continuationSeparator/>
      </w:r>
    </w:p>
  </w:endnote>
  <w:endnote w:type="continuationNotice" w:id="1">
    <w:p w14:paraId="4D1A7668" w14:textId="77777777" w:rsidR="00D353D0" w:rsidRDefault="00D353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4E0BB8FF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300EDB">
                            <w:rPr>
                              <w:color w:val="FFFFFF" w:themeColor="background1"/>
                              <w:sz w:val="16"/>
                            </w:rPr>
                            <w:t>OPV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4E0BB8FF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300EDB">
                      <w:rPr>
                        <w:color w:val="FFFFFF" w:themeColor="background1"/>
                        <w:sz w:val="16"/>
                      </w:rPr>
                      <w:t>OPV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B464FA" w14:textId="77777777" w:rsidR="00D353D0" w:rsidRDefault="00D353D0" w:rsidP="00546523">
      <w:r>
        <w:separator/>
      </w:r>
    </w:p>
  </w:footnote>
  <w:footnote w:type="continuationSeparator" w:id="0">
    <w:p w14:paraId="2178FC6E" w14:textId="77777777" w:rsidR="00D353D0" w:rsidRDefault="00D353D0" w:rsidP="00546523">
      <w:r>
        <w:continuationSeparator/>
      </w:r>
    </w:p>
  </w:footnote>
  <w:footnote w:type="continuationNotice" w:id="1">
    <w:p w14:paraId="6C3955A0" w14:textId="77777777" w:rsidR="00D353D0" w:rsidRDefault="00D353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4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CC92CEC"/>
    <w:multiLevelType w:val="hybridMultilevel"/>
    <w:tmpl w:val="F8683E3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9"/>
  </w:num>
  <w:num w:numId="4">
    <w:abstractNumId w:val="25"/>
  </w:num>
  <w:num w:numId="5">
    <w:abstractNumId w:val="14"/>
  </w:num>
  <w:num w:numId="6">
    <w:abstractNumId w:val="11"/>
  </w:num>
  <w:num w:numId="7">
    <w:abstractNumId w:val="1"/>
  </w:num>
  <w:num w:numId="8">
    <w:abstractNumId w:val="15"/>
  </w:num>
  <w:num w:numId="9">
    <w:abstractNumId w:val="5"/>
  </w:num>
  <w:num w:numId="10">
    <w:abstractNumId w:val="0"/>
  </w:num>
  <w:num w:numId="11">
    <w:abstractNumId w:val="7"/>
  </w:num>
  <w:num w:numId="12">
    <w:abstractNumId w:val="23"/>
  </w:num>
  <w:num w:numId="13">
    <w:abstractNumId w:val="12"/>
  </w:num>
  <w:num w:numId="14">
    <w:abstractNumId w:val="6"/>
  </w:num>
  <w:num w:numId="15">
    <w:abstractNumId w:val="16"/>
  </w:num>
  <w:num w:numId="16">
    <w:abstractNumId w:val="19"/>
  </w:num>
  <w:num w:numId="17">
    <w:abstractNumId w:val="20"/>
  </w:num>
  <w:num w:numId="18">
    <w:abstractNumId w:val="3"/>
  </w:num>
  <w:num w:numId="19">
    <w:abstractNumId w:val="21"/>
  </w:num>
  <w:num w:numId="20">
    <w:abstractNumId w:val="4"/>
  </w:num>
  <w:num w:numId="21">
    <w:abstractNumId w:val="2"/>
  </w:num>
  <w:num w:numId="22">
    <w:abstractNumId w:val="27"/>
  </w:num>
  <w:num w:numId="23">
    <w:abstractNumId w:val="22"/>
  </w:num>
  <w:num w:numId="24">
    <w:abstractNumId w:val="13"/>
  </w:num>
  <w:num w:numId="25">
    <w:abstractNumId w:val="10"/>
  </w:num>
  <w:num w:numId="26">
    <w:abstractNumId w:val="26"/>
  </w:num>
  <w:num w:numId="27">
    <w:abstractNumId w:val="24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oFAJsnWGQ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195B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0EDB"/>
    <w:rsid w:val="00302BC9"/>
    <w:rsid w:val="00306AE7"/>
    <w:rsid w:val="00313DD0"/>
    <w:rsid w:val="00324424"/>
    <w:rsid w:val="00334658"/>
    <w:rsid w:val="0033736F"/>
    <w:rsid w:val="003469AA"/>
    <w:rsid w:val="003472FA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1FCB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A5D4D"/>
    <w:rsid w:val="005B0327"/>
    <w:rsid w:val="005B104B"/>
    <w:rsid w:val="005B6792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2E27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0E2C"/>
    <w:rsid w:val="00762518"/>
    <w:rsid w:val="00770F60"/>
    <w:rsid w:val="00773D6C"/>
    <w:rsid w:val="007765C1"/>
    <w:rsid w:val="007959EB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27B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2E3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353D0"/>
    <w:rsid w:val="00D501B2"/>
    <w:rsid w:val="00D54A24"/>
    <w:rsid w:val="00D5661A"/>
    <w:rsid w:val="00D63CCC"/>
    <w:rsid w:val="00D63D8D"/>
    <w:rsid w:val="00D723B5"/>
    <w:rsid w:val="00D728DE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DF7000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6651E"/>
    <w:rsid w:val="00E82251"/>
    <w:rsid w:val="00E846FE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D501B2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5A5D4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H</dc:creator>
  <keywords/>
  <dc:description/>
  <lastModifiedBy>Bruce Hicks</lastModifiedBy>
  <revision>3</revision>
  <lastPrinted>2019-12-14T14:35:00.0000000Z</lastPrinted>
  <dcterms:created xsi:type="dcterms:W3CDTF">2020-06-11T15:34:00.0000000Z</dcterms:created>
  <dcterms:modified xsi:type="dcterms:W3CDTF">2020-06-11T15:40:00.000000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BH</vt:lpwstr>
  </property>
  <property fmtid="{D5CDD505-2E9C-101B-9397-08002B2CF9AE}" pid="3" name="FileName">
    <vt:lpwstr>ES-OPV</vt:lpwstr>
  </property>
  <property fmtid="{D5CDD505-2E9C-101B-9397-08002B2CF9AE}" pid="4" name="Date">
    <vt:lpwstr>2019-12-17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CREATE BLANK FILES</vt:lpwstr>
  </property>
</Properties>
</file>